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19F" w:rsidRDefault="00150502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2608" behindDoc="0" locked="0" layoutInCell="1" allowOverlap="1" wp14:anchorId="5D94B5B4" wp14:editId="2D0BB234">
                <wp:simplePos x="0" y="0"/>
                <wp:positionH relativeFrom="margin">
                  <wp:align>left</wp:align>
                </wp:positionH>
                <wp:positionV relativeFrom="paragraph">
                  <wp:posOffset>141605</wp:posOffset>
                </wp:positionV>
                <wp:extent cx="3275965" cy="314325"/>
                <wp:effectExtent l="0" t="0" r="635" b="952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596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096219" w:rsidRPr="001E434A" w:rsidRDefault="00096219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ame</w:t>
                            </w:r>
                            <w:r w:rsidR="00E972FA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:</w:t>
                            </w:r>
                            <w:r w:rsidR="00C66552"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94B5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1.15pt;width:257.95pt;height:24.75pt;z-index:251652608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" filled="f" stroked="f" insetpen="t">
                <v:textbox inset="2.88pt,2.88pt,2.88pt,2.88pt">
                  <w:txbxContent>
                    <w:p w:rsidR="00096219" w:rsidRPr="001E434A" w:rsidRDefault="00096219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Name</w:t>
                      </w:r>
                      <w:r w:rsidR="00E972FA">
                        <w:rPr>
                          <w:rFonts w:ascii="Arial" w:hAnsi="Arial" w:cs="Arial"/>
                          <w:sz w:val="24"/>
                          <w:szCs w:val="24"/>
                        </w:rPr>
                        <w:t>:</w:t>
                      </w:r>
                      <w:r w:rsidR="00C66552">
                        <w:rPr>
                          <w:rFonts w:ascii="Arial" w:hAnsi="Arial" w:cs="Arial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3419F" w:rsidRDefault="00E972FA"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7728" behindDoc="0" locked="0" layoutInCell="1" allowOverlap="1" wp14:anchorId="6CD20E33" wp14:editId="5177AFCA">
                <wp:simplePos x="0" y="0"/>
                <wp:positionH relativeFrom="column">
                  <wp:posOffset>3494405</wp:posOffset>
                </wp:positionH>
                <wp:positionV relativeFrom="paragraph">
                  <wp:posOffset>6350</wp:posOffset>
                </wp:positionV>
                <wp:extent cx="3247390" cy="342900"/>
                <wp:effectExtent l="0" t="0" r="0" b="0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739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972FA" w:rsidRPr="00E972FA" w:rsidRDefault="00E972FA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ontact Number: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20E33" id="Text Box 3" o:spid="_x0000_s1027" type="#_x0000_t202" style="position:absolute;margin-left:275.15pt;margin-top:.5pt;width:255.7pt;height:27pt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" filled="f" stroked="f" insetpen="t">
                <v:textbox inset="2.88pt,2.88pt,2.88pt,2.88pt">
                  <w:txbxContent>
                    <w:p w:rsidR="00E972FA" w:rsidRPr="00E972FA" w:rsidRDefault="00E972FA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ontact Number:</w:t>
                      </w:r>
                    </w:p>
                  </w:txbxContent>
                </v:textbox>
              </v:shape>
            </w:pict>
          </mc:Fallback>
        </mc:AlternateContent>
      </w:r>
    </w:p>
    <w:p w:rsidR="0003419F" w:rsidRDefault="0003419F"/>
    <w:p w:rsidR="0003419F" w:rsidRDefault="0003419F" w:rsidP="0003419F">
      <w:pPr>
        <w:rPr>
          <w:color w:val="auto"/>
          <w:kern w:val="0"/>
          <w:sz w:val="24"/>
          <w:szCs w:val="24"/>
        </w:rPr>
      </w:pPr>
    </w:p>
    <w:tbl>
      <w:tblPr>
        <w:tblW w:w="10348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9"/>
        <w:gridCol w:w="1581"/>
        <w:gridCol w:w="2485"/>
        <w:gridCol w:w="2544"/>
        <w:gridCol w:w="903"/>
        <w:gridCol w:w="949"/>
        <w:gridCol w:w="717"/>
      </w:tblGrid>
      <w:tr w:rsidR="00374677" w:rsidTr="00864FC7">
        <w:trPr>
          <w:trHeight w:val="420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m</w:t>
            </w: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</w:t>
            </w: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ason for Journey</w:t>
            </w: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les</w:t>
            </w:r>
          </w:p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return)</w:t>
            </w: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ther Costs</w:t>
            </w: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:rsidR="00E972FA" w:rsidRDefault="00E972FA">
            <w:pPr>
              <w:widowControl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ost</w:t>
            </w:r>
          </w:p>
        </w:tc>
      </w:tr>
      <w:tr w:rsidR="00374677" w:rsidRPr="00E972FA" w:rsidTr="00864FC7">
        <w:trPr>
          <w:trHeight w:val="287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374677" w:rsidRDefault="00374677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xample</w:t>
            </w:r>
          </w:p>
          <w:p w:rsidR="00E972FA" w:rsidRPr="00E972FA" w:rsidRDefault="00E972FA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31/03/20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374677" w:rsidRDefault="00374677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xample</w:t>
            </w:r>
          </w:p>
          <w:p w:rsidR="00E972FA" w:rsidRPr="00E972FA" w:rsidRDefault="00E972FA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Home WA1 1SR </w:t>
            </w: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374677" w:rsidRDefault="00374677" w:rsidP="000010B7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xample</w:t>
            </w:r>
          </w:p>
          <w:p w:rsidR="00E972FA" w:rsidRPr="00E972FA" w:rsidRDefault="00E972FA" w:rsidP="000010B7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25 Green Gates WA3 2NB</w:t>
            </w: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E972FA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Mrs </w:t>
            </w:r>
            <w:proofErr w:type="spellStart"/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Bloggs</w:t>
            </w:r>
            <w:proofErr w:type="spellEnd"/>
            <w:r w:rsidRPr="00E972FA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 – food parcel 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return journey   </w:t>
            </w: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A75AE2">
            <w:pPr>
              <w:widowControl w:val="0"/>
              <w:jc w:val="center"/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</w:pPr>
            <w:r w:rsidRPr="00E972FA"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  <w:t>4.5</w:t>
            </w: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A75AE2">
            <w:pPr>
              <w:widowControl w:val="0"/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E972FA" w:rsidRDefault="00E972FA" w:rsidP="00E972FA">
            <w:pPr>
              <w:widowControl w:val="0"/>
              <w:jc w:val="center"/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</w:pPr>
            <w:r w:rsidRPr="00E972FA"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  <w:t>£</w:t>
            </w:r>
            <w:r>
              <w:rPr>
                <w:rFonts w:ascii="Arial" w:hAnsi="Arial" w:cs="Arial"/>
                <w:b/>
                <w:i/>
                <w:color w:val="A6A6A6" w:themeColor="background1" w:themeShade="A6"/>
                <w:sz w:val="24"/>
              </w:rPr>
              <w:t>2.03</w:t>
            </w:r>
          </w:p>
        </w:tc>
      </w:tr>
      <w:tr w:rsidR="00374677" w:rsidTr="00864FC7">
        <w:trPr>
          <w:trHeight w:val="309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E135B" w:rsidRDefault="00E972FA" w:rsidP="006E135B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374677" w:rsidTr="00864FC7">
        <w:trPr>
          <w:trHeight w:val="309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EA0225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386639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386639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A75AE2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386639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E135B" w:rsidRDefault="00E972FA" w:rsidP="006E135B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  <w:tr w:rsidR="00374677" w:rsidTr="00864FC7">
        <w:trPr>
          <w:trHeight w:val="309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1E434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1E434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EC3EA4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6627B9" w:rsidRDefault="00E972FA" w:rsidP="006627B9">
            <w:pPr>
              <w:widowControl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EC3EA4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803F0F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803F0F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  <w:tr w:rsidR="00374677" w:rsidTr="00864FC7">
        <w:trPr>
          <w:trHeight w:val="271"/>
        </w:trPr>
        <w:tc>
          <w:tcPr>
            <w:tcW w:w="11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5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26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9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7C7501" w:rsidRDefault="00E972FA" w:rsidP="007D2A50">
            <w:pPr>
              <w:widowControl w:val="0"/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9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Pr="00371901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  <w:tc>
          <w:tcPr>
            <w:tcW w:w="4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E972FA" w:rsidRDefault="00E972FA" w:rsidP="007F127A">
            <w:pPr>
              <w:widowControl w:val="0"/>
              <w:rPr>
                <w:rFonts w:ascii="Arial" w:hAnsi="Arial" w:cs="Arial"/>
                <w:sz w:val="18"/>
              </w:rPr>
            </w:pPr>
          </w:p>
        </w:tc>
      </w:tr>
    </w:tbl>
    <w:p w:rsidR="0003419F" w:rsidRDefault="00150502" w:rsidP="0003419F">
      <w:pPr>
        <w:jc w:val="right"/>
        <w:rPr>
          <w:color w:val="auto"/>
          <w:kern w:val="0"/>
          <w:sz w:val="24"/>
          <w:szCs w:val="24"/>
        </w:rPr>
      </w:pPr>
      <w:r>
        <w:rPr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5680" behindDoc="0" locked="0" layoutInCell="1" allowOverlap="1" wp14:anchorId="30E9DD4A" wp14:editId="16DB2532">
                <wp:simplePos x="0" y="0"/>
                <wp:positionH relativeFrom="column">
                  <wp:posOffset>8063865</wp:posOffset>
                </wp:positionH>
                <wp:positionV relativeFrom="paragraph">
                  <wp:posOffset>5471795</wp:posOffset>
                </wp:positionV>
                <wp:extent cx="1943735" cy="575945"/>
                <wp:effectExtent l="0" t="0" r="0" b="0"/>
                <wp:wrapNone/>
                <wp:docPr id="5" name="Contro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1943735" cy="575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44D258" id="Control 5" o:spid="_x0000_s1026" style="position:absolute;margin-left:634.95pt;margin-top:430.85pt;width:153.05pt;height:45.35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" filled="f" stroked="f" insetpen="t">
                <v:shadow color="#ccc"/>
                <o:lock v:ext="edit" shapetype="t"/>
                <v:textbox inset="0,0,0,0"/>
              </v:rect>
            </w:pict>
          </mc:Fallback>
        </mc:AlternateContent>
      </w:r>
    </w:p>
    <w:tbl>
      <w:tblPr>
        <w:tblW w:w="3061" w:type="dxa"/>
        <w:tblInd w:w="73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7"/>
        <w:gridCol w:w="1464"/>
      </w:tblGrid>
      <w:tr w:rsidR="0003419F" w:rsidRPr="00FD4C42" w:rsidTr="00864FC7">
        <w:trPr>
          <w:trHeight w:val="613"/>
        </w:trPr>
        <w:tc>
          <w:tcPr>
            <w:tcW w:w="1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03419F" w:rsidRDefault="0003419F" w:rsidP="00FD4C42">
            <w:pPr>
              <w:widowControl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:rsidR="0003419F" w:rsidRDefault="0003419F" w:rsidP="00FD4C42">
            <w:pPr>
              <w:widowControl w:val="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Total      £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:rsidR="0003419F" w:rsidRPr="00852345" w:rsidRDefault="00864FC7" w:rsidP="00D765D6">
            <w:pPr>
              <w:widowControl w:val="0"/>
              <w:jc w:val="center"/>
              <w:rPr>
                <w:rFonts w:ascii="Arial" w:hAnsi="Arial" w:cs="Arial"/>
                <w:b/>
                <w:sz w:val="48"/>
              </w:rPr>
            </w:pPr>
            <w:r>
              <w:rPr>
                <w:rFonts w:ascii="Arial" w:hAnsi="Arial" w:cs="Arial"/>
                <w:b/>
                <w:sz w:val="48"/>
              </w:rPr>
              <w:t>2.03</w:t>
            </w:r>
          </w:p>
        </w:tc>
      </w:tr>
    </w:tbl>
    <w:p w:rsidR="0003419F" w:rsidRDefault="00864FC7">
      <w:r>
        <w:rPr>
          <w:rFonts w:ascii="Arial" w:hAnsi="Arial" w:cs="Arial"/>
          <w:b/>
          <w:bCs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326657B" wp14:editId="030FFC39">
                <wp:simplePos x="0" y="0"/>
                <wp:positionH relativeFrom="margin">
                  <wp:posOffset>141605</wp:posOffset>
                </wp:positionH>
                <wp:positionV relativeFrom="paragraph">
                  <wp:posOffset>241935</wp:posOffset>
                </wp:positionV>
                <wp:extent cx="6657975" cy="3429000"/>
                <wp:effectExtent l="0" t="0" r="9525" b="0"/>
                <wp:wrapNone/>
                <wp:docPr id="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7975" cy="342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6219" w:rsidRDefault="00E972FA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s per HMRC guidelines the r</w:t>
                            </w:r>
                            <w:r w:rsidR="00096219" w:rsidRPr="007D2A5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te per mile is </w:t>
                            </w:r>
                            <w:r w:rsidR="00096219" w:rsidRPr="007D2A50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45p</w:t>
                            </w:r>
                            <w:r w:rsidR="00096219" w:rsidRPr="007D2A5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for normal journeys.  </w:t>
                            </w:r>
                          </w:p>
                          <w:p w:rsidR="00E972FA" w:rsidRPr="007D2A50" w:rsidRDefault="00E972FA" w:rsidP="0003419F">
                            <w:pPr>
                              <w:widowControl w:val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ll travel expenses with be paid into your nominated bank account via bacs at the end of each month. </w:t>
                            </w:r>
                          </w:p>
                          <w:p w:rsidR="00096219" w:rsidRDefault="00096219"/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Bank Account details: </w:t>
                            </w:r>
                          </w:p>
                          <w:p w:rsidR="00374677" w:rsidRDefault="0037467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bookmarkStart w:id="0" w:name="_GoBack"/>
                            <w:bookmarkEnd w:id="0"/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Name on Bank Account </w:t>
                            </w: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Account Number </w:t>
                            </w: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ort Code: </w:t>
                            </w: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E972FA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="00864FC7"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expenses form should be submitted via email directly to: </w:t>
                            </w:r>
                            <w:hyperlink r:id="rId9" w:history="1">
                              <w:r w:rsidR="00864FC7" w:rsidRPr="00864FC7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accounts@warringtonva.org.uk</w:t>
                              </w:r>
                            </w:hyperlink>
                            <w:r w:rsidR="00864FC7" w:rsidRPr="00864FC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ll expenses will be paid via Warrington</w:t>
                            </w:r>
                            <w:r w:rsidR="0037467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Voluntary Action on behalf of Warrington Borough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Council, responding to the Covid-19 crisis across Warrington. </w:t>
                            </w: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Default="00501B6C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hyperlink r:id="rId10" w:history="1">
                              <w:r w:rsidR="00864FC7" w:rsidRPr="007F4D93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https://www.warrington.gov.uk/coronavirus-covid-19-warrington</w:t>
                              </w:r>
                            </w:hyperlink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P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864FC7" w:rsidRPr="00864FC7" w:rsidRDefault="00864FC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E972FA" w:rsidRPr="00864FC7" w:rsidRDefault="00E972FA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26657B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8" type="#_x0000_t202" style="position:absolute;margin-left:11.15pt;margin-top:19.05pt;width:524.25pt;height:270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" stroked="f">
                <v:textbox>
                  <w:txbxContent>
                    <w:p w:rsidR="00096219" w:rsidRDefault="00E972FA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s per HMRC guidelines the r</w:t>
                      </w:r>
                      <w:r w:rsidR="00096219" w:rsidRPr="007D2A5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te per mile is </w:t>
                      </w:r>
                      <w:r w:rsidR="00096219" w:rsidRPr="007D2A50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45p</w:t>
                      </w:r>
                      <w:r w:rsidR="00096219" w:rsidRPr="007D2A5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for normal journeys.  </w:t>
                      </w:r>
                    </w:p>
                    <w:p w:rsidR="00E972FA" w:rsidRPr="007D2A50" w:rsidRDefault="00E972FA" w:rsidP="0003419F">
                      <w:pPr>
                        <w:widowControl w:val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ll travel expenses with be paid into your nominated bank account via bacs at the end of each month. </w:t>
                      </w:r>
                    </w:p>
                    <w:p w:rsidR="00096219" w:rsidRDefault="00096219"/>
                    <w:p w:rsidR="00E972FA" w:rsidRPr="00864FC7" w:rsidRDefault="00E972FA">
                      <w:pP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Bank Account details: </w:t>
                      </w:r>
                    </w:p>
                    <w:p w:rsidR="00374677" w:rsidRDefault="0037467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bookmarkStart w:id="1" w:name="_GoBack"/>
                      <w:bookmarkEnd w:id="1"/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Name on Bank Account </w:t>
                      </w: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Account Number </w:t>
                      </w: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ort Code: </w:t>
                      </w: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E972FA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is </w:t>
                      </w:r>
                      <w:r w:rsidR="00864FC7"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expenses form should be submitted via email directly to: </w:t>
                      </w:r>
                      <w:hyperlink r:id="rId11" w:history="1">
                        <w:r w:rsidR="00864FC7" w:rsidRPr="00864FC7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accounts@warringtonva.org.uk</w:t>
                        </w:r>
                      </w:hyperlink>
                      <w:r w:rsidR="00864FC7" w:rsidRPr="00864FC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ll expenses will be paid via Warrington</w:t>
                      </w:r>
                      <w:r w:rsidR="00374677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Voluntary Action on behalf of Warrington Borough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Council, responding to the Covid-19 crisis across Warrington. </w:t>
                      </w: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Default="00501B6C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hyperlink r:id="rId12" w:history="1">
                        <w:r w:rsidR="00864FC7" w:rsidRPr="007F4D93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https://www.warrington.gov.uk/coronavirus-covid-19-warrington</w:t>
                        </w:r>
                      </w:hyperlink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:rsid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P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864FC7" w:rsidRPr="00864FC7" w:rsidRDefault="00864FC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E972FA" w:rsidRPr="00864FC7" w:rsidRDefault="00E972FA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3419F" w:rsidSect="00E972FA">
      <w:headerReference w:type="default" r:id="rId13"/>
      <w:pgSz w:w="11906" w:h="16838"/>
      <w:pgMar w:top="1080" w:right="1440" w:bottom="1080" w:left="842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1B6C" w:rsidRDefault="00501B6C" w:rsidP="0003419F">
      <w:r>
        <w:separator/>
      </w:r>
    </w:p>
  </w:endnote>
  <w:endnote w:type="continuationSeparator" w:id="0">
    <w:p w:rsidR="00501B6C" w:rsidRDefault="00501B6C" w:rsidP="000341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1B6C" w:rsidRDefault="00501B6C" w:rsidP="0003419F">
      <w:r>
        <w:separator/>
      </w:r>
    </w:p>
  </w:footnote>
  <w:footnote w:type="continuationSeparator" w:id="0">
    <w:p w:rsidR="00501B6C" w:rsidRDefault="00501B6C" w:rsidP="000341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219" w:rsidRPr="0003419F" w:rsidRDefault="00E972FA" w:rsidP="0003419F">
    <w:pPr>
      <w:widowControl w:val="0"/>
      <w:jc w:val="center"/>
      <w:rPr>
        <w:rFonts w:ascii="Arial" w:hAnsi="Arial" w:cs="Arial"/>
        <w:b/>
        <w:bCs/>
        <w:sz w:val="36"/>
        <w:szCs w:val="36"/>
        <w:u w:val="single"/>
      </w:rPr>
    </w:pPr>
    <w:r>
      <w:rPr>
        <w:rFonts w:ascii="Arial" w:hAnsi="Arial" w:cs="Arial"/>
        <w:b/>
        <w:bCs/>
        <w:sz w:val="36"/>
        <w:szCs w:val="36"/>
        <w:u w:val="single"/>
      </w:rPr>
      <w:t>WVA Safe &amp; Well Volunteer Travel Expenses</w:t>
    </w:r>
    <w:r w:rsidR="00096219">
      <w:rPr>
        <w:rFonts w:ascii="Arial" w:hAnsi="Arial" w:cs="Arial"/>
        <w:b/>
        <w:bCs/>
        <w:sz w:val="36"/>
        <w:szCs w:val="36"/>
        <w:u w:val="single"/>
      </w:rPr>
      <w:t xml:space="preserve">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zcxMTW0MLQwNbJQ0lEKTi0uzszPAykwqwUAy68BoywAAAA="/>
  </w:docVars>
  <w:rsids>
    <w:rsidRoot w:val="0003419F"/>
    <w:rsid w:val="000010B7"/>
    <w:rsid w:val="00023EF0"/>
    <w:rsid w:val="00024AF6"/>
    <w:rsid w:val="00026325"/>
    <w:rsid w:val="0003419F"/>
    <w:rsid w:val="000511F1"/>
    <w:rsid w:val="0007247F"/>
    <w:rsid w:val="00074457"/>
    <w:rsid w:val="00096219"/>
    <w:rsid w:val="000D6DBF"/>
    <w:rsid w:val="00102157"/>
    <w:rsid w:val="00117065"/>
    <w:rsid w:val="0012653F"/>
    <w:rsid w:val="00150502"/>
    <w:rsid w:val="001E434A"/>
    <w:rsid w:val="001F4692"/>
    <w:rsid w:val="00230283"/>
    <w:rsid w:val="0034470E"/>
    <w:rsid w:val="00371901"/>
    <w:rsid w:val="00374677"/>
    <w:rsid w:val="00386639"/>
    <w:rsid w:val="00392B09"/>
    <w:rsid w:val="003B62DE"/>
    <w:rsid w:val="003C1DEA"/>
    <w:rsid w:val="00405921"/>
    <w:rsid w:val="00407219"/>
    <w:rsid w:val="00462865"/>
    <w:rsid w:val="004677BA"/>
    <w:rsid w:val="004D190A"/>
    <w:rsid w:val="004D2476"/>
    <w:rsid w:val="00501B6C"/>
    <w:rsid w:val="00506E33"/>
    <w:rsid w:val="005C7217"/>
    <w:rsid w:val="005D0AAC"/>
    <w:rsid w:val="005D4D08"/>
    <w:rsid w:val="005E20C3"/>
    <w:rsid w:val="00617170"/>
    <w:rsid w:val="00643B65"/>
    <w:rsid w:val="00643D71"/>
    <w:rsid w:val="006627B9"/>
    <w:rsid w:val="006C78B4"/>
    <w:rsid w:val="006E135B"/>
    <w:rsid w:val="0070485B"/>
    <w:rsid w:val="007357FE"/>
    <w:rsid w:val="00784431"/>
    <w:rsid w:val="007A6AE7"/>
    <w:rsid w:val="007C7501"/>
    <w:rsid w:val="007D2A50"/>
    <w:rsid w:val="007F127A"/>
    <w:rsid w:val="00803F0F"/>
    <w:rsid w:val="00852345"/>
    <w:rsid w:val="00864FC7"/>
    <w:rsid w:val="00887105"/>
    <w:rsid w:val="008E5C63"/>
    <w:rsid w:val="00942AD5"/>
    <w:rsid w:val="009F577E"/>
    <w:rsid w:val="00A415A8"/>
    <w:rsid w:val="00A437F3"/>
    <w:rsid w:val="00A50459"/>
    <w:rsid w:val="00A75AE2"/>
    <w:rsid w:val="00A84A05"/>
    <w:rsid w:val="00B3018D"/>
    <w:rsid w:val="00BA4969"/>
    <w:rsid w:val="00C046B3"/>
    <w:rsid w:val="00C1427A"/>
    <w:rsid w:val="00C27351"/>
    <w:rsid w:val="00C3647E"/>
    <w:rsid w:val="00C43138"/>
    <w:rsid w:val="00C66552"/>
    <w:rsid w:val="00C716F6"/>
    <w:rsid w:val="00C7679E"/>
    <w:rsid w:val="00CE3DB1"/>
    <w:rsid w:val="00CF3186"/>
    <w:rsid w:val="00CF63D8"/>
    <w:rsid w:val="00D25852"/>
    <w:rsid w:val="00D37C13"/>
    <w:rsid w:val="00D42D3C"/>
    <w:rsid w:val="00D765D6"/>
    <w:rsid w:val="00D827E5"/>
    <w:rsid w:val="00D85BA7"/>
    <w:rsid w:val="00DC1E19"/>
    <w:rsid w:val="00E15FED"/>
    <w:rsid w:val="00E769B4"/>
    <w:rsid w:val="00E808C9"/>
    <w:rsid w:val="00E972FA"/>
    <w:rsid w:val="00EA0225"/>
    <w:rsid w:val="00EC3EA4"/>
    <w:rsid w:val="00F021CD"/>
    <w:rsid w:val="00F05883"/>
    <w:rsid w:val="00F059D0"/>
    <w:rsid w:val="00F51BA8"/>
    <w:rsid w:val="00F60AB2"/>
    <w:rsid w:val="00F665DA"/>
    <w:rsid w:val="00F670A0"/>
    <w:rsid w:val="00FD4C42"/>
    <w:rsid w:val="00FF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938CE1"/>
  <w15:docId w15:val="{D3E6C44D-FABF-4C90-8247-52F063E56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19F"/>
    <w:rPr>
      <w:rFonts w:ascii="Times New Roman" w:eastAsia="Times New Roman" w:hAnsi="Times New Roman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19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419F"/>
  </w:style>
  <w:style w:type="paragraph" w:styleId="Footer">
    <w:name w:val="footer"/>
    <w:basedOn w:val="Normal"/>
    <w:link w:val="FooterChar"/>
    <w:uiPriority w:val="99"/>
    <w:unhideWhenUsed/>
    <w:rsid w:val="0003419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19F"/>
  </w:style>
  <w:style w:type="paragraph" w:styleId="BalloonText">
    <w:name w:val="Balloon Text"/>
    <w:basedOn w:val="Normal"/>
    <w:link w:val="BalloonTextChar"/>
    <w:uiPriority w:val="99"/>
    <w:semiHidden/>
    <w:unhideWhenUsed/>
    <w:rsid w:val="000341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419F"/>
    <w:rPr>
      <w:rFonts w:ascii="Tahoma" w:eastAsia="Times New Roman" w:hAnsi="Tahoma" w:cs="Tahoma"/>
      <w:color w:val="000000"/>
      <w:kern w:val="28"/>
      <w:sz w:val="16"/>
      <w:szCs w:val="16"/>
      <w:lang w:eastAsia="en-GB"/>
    </w:rPr>
  </w:style>
  <w:style w:type="character" w:styleId="Hyperlink">
    <w:name w:val="Hyperlink"/>
    <w:basedOn w:val="DefaultParagraphFont"/>
    <w:uiPriority w:val="99"/>
    <w:unhideWhenUsed/>
    <w:rsid w:val="00864F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5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warrington.gov.uk/coronavirus-covid-19-warringto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ccounts@warringtonva.org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warrington.gov.uk/coronavirus-covid-19-warrington" TargetMode="External"/><Relationship Id="rId4" Type="http://schemas.openxmlformats.org/officeDocument/2006/relationships/styles" Target="styles.xml"/><Relationship Id="rId9" Type="http://schemas.openxmlformats.org/officeDocument/2006/relationships/hyperlink" Target="mailto:accounts@warringtonva.org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AC1B02E7608043971C6A46F9C014A1" ma:contentTypeVersion="11" ma:contentTypeDescription="Create a new document." ma:contentTypeScope="" ma:versionID="0746e2e8cce2646fc644196590bd7c03">
  <xsd:schema xmlns:xsd="http://www.w3.org/2001/XMLSchema" xmlns:xs="http://www.w3.org/2001/XMLSchema" xmlns:p="http://schemas.microsoft.com/office/2006/metadata/properties" xmlns:ns3="d580b62a-c0ea-4934-a9d8-3592c573698e" xmlns:ns4="cfdeb3f0-4eb7-4235-a862-156e1c18620a" targetNamespace="http://schemas.microsoft.com/office/2006/metadata/properties" ma:root="true" ma:fieldsID="6e174bcf301c43b9331ee9a57d669fb9" ns3:_="" ns4:_="">
    <xsd:import namespace="d580b62a-c0ea-4934-a9d8-3592c573698e"/>
    <xsd:import namespace="cfdeb3f0-4eb7-4235-a862-156e1c1862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80b62a-c0ea-4934-a9d8-3592c57369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eb3f0-4eb7-4235-a862-156e1c1862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DD7E3B-5E73-4EB0-BB97-1C3A9AD139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80b62a-c0ea-4934-a9d8-3592c573698e"/>
    <ds:schemaRef ds:uri="cfdeb3f0-4eb7-4235-a862-156e1c1862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BB34A-E482-47F6-8244-CEAB32B317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FB19D0-A832-4920-9FA9-9B5F5E2B9F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q</dc:creator>
  <cp:lastModifiedBy>aliso</cp:lastModifiedBy>
  <cp:revision>2</cp:revision>
  <dcterms:created xsi:type="dcterms:W3CDTF">2020-04-01T07:18:00Z</dcterms:created>
  <dcterms:modified xsi:type="dcterms:W3CDTF">2020-04-01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AC1B02E7608043971C6A46F9C014A1</vt:lpwstr>
  </property>
</Properties>
</file>